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565354F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06D2F85E" w14:textId="2637CAB8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conda</w:t>
      </w:r>
    </w:p>
    <w:p w14:paraId="7BB1601E" w14:textId="5E9E300B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1F6DA459" w:rsidR="003506A8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folder which will now be referred to as the Work Folder.</w:t>
      </w:r>
    </w:p>
    <w:p w14:paraId="4C46BEC7" w14:textId="37845511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5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>and download these files to the Work Folder.</w:t>
      </w:r>
    </w:p>
    <w:p w14:paraId="6AC043DE" w14:textId="72465884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0FBEBC7D" w14:textId="160BAFEB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59687B13" w14:textId="5104DCB9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0D72CFB3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7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234AF9D1" w14:textId="7ECD364A" w:rsid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d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the Work Folder. The .raw file is unused.</w:t>
      </w:r>
    </w:p>
    <w:p w14:paraId="21A8AD12" w14:textId="333046F1" w:rsidR="003F2B30" w:rsidRDefault="003F2B30" w:rsidP="003F2B3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1E6B4F" w14:textId="6232F000" w:rsidR="003F2B30" w:rsidRDefault="003F2B30" w:rsidP="003F2B3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t>II. Creat</w:t>
      </w:r>
      <w:r>
        <w:rPr>
          <w:rFonts w:ascii="Times New Roman" w:hAnsi="Times New Roman" w:cs="Times New Roman"/>
          <w:b/>
          <w:bCs/>
          <w:sz w:val="28"/>
          <w:szCs w:val="28"/>
        </w:rPr>
        <w:t>e a slice from the Pore Network</w:t>
      </w:r>
    </w:p>
    <w:p w14:paraId="572E0C03" w14:textId="7FE97330" w:rsidR="003F2B30" w:rsidRPr="003F2B30" w:rsidRDefault="003F2B30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</w:t>
      </w:r>
    </w:p>
    <w:sectPr w:rsidR="003F2B30" w:rsidRPr="003F2B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rAUAr04PPSwAAAA="/>
  </w:docVars>
  <w:rsids>
    <w:rsidRoot w:val="003506A8"/>
    <w:rsid w:val="003506A8"/>
    <w:rsid w:val="003F2B30"/>
    <w:rsid w:val="005450D8"/>
    <w:rsid w:val="008312E5"/>
    <w:rsid w:val="009F7C8B"/>
    <w:rsid w:val="00CA49CC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3.imperial.ac.uk/pls/portallive/docs/1/46729696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mperial.ac.uk/earth-science/research/research-groups/perm/research/pore-scale-modelling/micro-ct-images-and-networks/" TargetMode="External"/><Relationship Id="rId5" Type="http://schemas.openxmlformats.org/officeDocument/2006/relationships/hyperlink" Target="https://github.com/Azshian/Hele-Shaw-Mode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3</cp:revision>
  <dcterms:created xsi:type="dcterms:W3CDTF">2020-05-10T00:55:00Z</dcterms:created>
  <dcterms:modified xsi:type="dcterms:W3CDTF">2020-05-10T05:04:00Z</dcterms:modified>
</cp:coreProperties>
</file>